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FDDE5D" w14:textId="77777777" w:rsidR="00E033CF" w:rsidRPr="0077334F" w:rsidRDefault="003D11F3" w:rsidP="00817D58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6348831B" w14:textId="77777777" w:rsidR="00E033CF" w:rsidRPr="008B20AE" w:rsidRDefault="00E033CF" w:rsidP="00817D58">
      <w:pPr>
        <w:rPr>
          <w:rFonts w:ascii="Calibri" w:eastAsia="SimSun" w:hAnsi="Calibri"/>
          <w:sz w:val="22"/>
          <w:szCs w:val="22"/>
          <w:lang w:eastAsia="zh-CN"/>
        </w:rPr>
      </w:pPr>
    </w:p>
    <w:p w14:paraId="6FDA7D2B" w14:textId="77777777" w:rsidR="00E033CF" w:rsidRPr="00F251F9" w:rsidRDefault="003D11F3" w:rsidP="00817D58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</w:p>
    <w:p w14:paraId="2C00DD13" w14:textId="77777777" w:rsidR="00E033CF" w:rsidRPr="008B20AE" w:rsidRDefault="003D11F3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52BE6C22" w14:textId="77777777" w:rsidR="00E033CF" w:rsidRPr="008B20AE" w:rsidRDefault="00697B6F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6E4729B1" w14:textId="77777777" w:rsidR="001B2435" w:rsidRDefault="001B2435" w:rsidP="00817D58">
      <w:pPr>
        <w:rPr>
          <w:rFonts w:ascii="Calibri" w:eastAsia="SimSun" w:hAnsi="Calibri"/>
          <w:sz w:val="22"/>
          <w:szCs w:val="20"/>
          <w:lang w:eastAsia="zh-CN"/>
        </w:rPr>
      </w:pPr>
    </w:p>
    <w:p w14:paraId="6B518D22" w14:textId="327A03A9" w:rsidR="009F50E5" w:rsidRDefault="003D1C80" w:rsidP="009F50E5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Travelling</w:t>
      </w:r>
      <w:r w:rsidR="009F50E5">
        <w:rPr>
          <w:rFonts w:ascii="Calibri" w:eastAsia="SimSun" w:hAnsi="Calibri"/>
          <w:sz w:val="22"/>
          <w:szCs w:val="20"/>
          <w:lang w:eastAsia="zh-CN"/>
        </w:rPr>
        <w:t xml:space="preserve"> f</w:t>
      </w:r>
      <w:r w:rsidR="009F50E5" w:rsidRPr="003E42D9">
        <w:rPr>
          <w:rFonts w:ascii="Calibri" w:eastAsia="SimSun" w:hAnsi="Calibri"/>
          <w:sz w:val="22"/>
          <w:szCs w:val="20"/>
          <w:lang w:eastAsia="zh-CN"/>
        </w:rPr>
        <w:t>rom</w:t>
      </w:r>
      <w:proofErr w:type="gramStart"/>
      <w:r w:rsidR="009F50E5">
        <w:rPr>
          <w:rFonts w:ascii="Calibri" w:eastAsia="SimSun" w:hAnsi="Calibri"/>
          <w:sz w:val="22"/>
          <w:szCs w:val="20"/>
          <w:lang w:eastAsia="zh-CN"/>
        </w:rPr>
        <w:t xml:space="preserve">: </w:t>
      </w:r>
      <w:r w:rsidR="009F50E5">
        <w:rPr>
          <w:rFonts w:ascii="Calibri" w:eastAsia="SimSun" w:hAnsi="Calibri"/>
          <w:sz w:val="22"/>
          <w:szCs w:val="20"/>
          <w:lang w:eastAsia="zh-CN"/>
        </w:rPr>
        <w:tab/>
      </w:r>
      <w:r>
        <w:rPr>
          <w:rFonts w:ascii="Calibri" w:eastAsia="SimSun" w:hAnsi="Calibri"/>
          <w:sz w:val="22"/>
          <w:szCs w:val="20"/>
          <w:lang w:eastAsia="zh-CN"/>
        </w:rPr>
        <w:t>P</w:t>
      </w:r>
      <w:r w:rsidR="009F50E5">
        <w:rPr>
          <w:rFonts w:ascii="Calibri" w:eastAsia="SimSun" w:hAnsi="Calibri"/>
          <w:sz w:val="22"/>
          <w:szCs w:val="20"/>
          <w:lang w:eastAsia="zh-CN"/>
        </w:rPr>
        <w:t>lease</w:t>
      </w:r>
      <w:proofErr w:type="gramEnd"/>
      <w:r w:rsidR="009F50E5">
        <w:rPr>
          <w:rFonts w:ascii="Calibri" w:eastAsia="SimSun" w:hAnsi="Calibri"/>
          <w:sz w:val="22"/>
          <w:szCs w:val="20"/>
          <w:lang w:eastAsia="zh-CN"/>
        </w:rPr>
        <w:t xml:space="preserve"> indicate </w:t>
      </w:r>
      <w:r>
        <w:rPr>
          <w:rFonts w:ascii="Calibri" w:eastAsia="SimSun" w:hAnsi="Calibri"/>
          <w:sz w:val="22"/>
          <w:szCs w:val="20"/>
          <w:lang w:eastAsia="zh-CN"/>
        </w:rPr>
        <w:t xml:space="preserve">the </w:t>
      </w:r>
      <w:r w:rsidR="009F50E5">
        <w:rPr>
          <w:rFonts w:ascii="Calibri" w:eastAsia="SimSun" w:hAnsi="Calibri"/>
          <w:sz w:val="22"/>
          <w:szCs w:val="20"/>
          <w:lang w:eastAsia="zh-CN"/>
        </w:rPr>
        <w:t>state/country</w:t>
      </w:r>
    </w:p>
    <w:p w14:paraId="32A0347C" w14:textId="77777777" w:rsidR="009F50E5" w:rsidRPr="003E42D9" w:rsidRDefault="009F50E5" w:rsidP="009F50E5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Funding support</w:t>
      </w:r>
      <w:proofErr w:type="gramStart"/>
      <w:r>
        <w:rPr>
          <w:rFonts w:ascii="Calibri" w:eastAsia="SimSun" w:hAnsi="Calibri"/>
          <w:sz w:val="22"/>
          <w:szCs w:val="20"/>
          <w:lang w:eastAsia="zh-CN"/>
        </w:rPr>
        <w:t xml:space="preserve">: </w:t>
      </w:r>
      <w:r>
        <w:rPr>
          <w:rFonts w:ascii="Calibri" w:eastAsia="SimSun" w:hAnsi="Calibri"/>
          <w:sz w:val="22"/>
          <w:szCs w:val="20"/>
          <w:lang w:eastAsia="zh-CN"/>
        </w:rPr>
        <w:tab/>
        <w:t>Yes</w:t>
      </w:r>
      <w:proofErr w:type="gramEnd"/>
      <w:r>
        <w:rPr>
          <w:rFonts w:ascii="Calibri" w:eastAsia="SimSun" w:hAnsi="Calibri"/>
          <w:sz w:val="22"/>
          <w:szCs w:val="20"/>
          <w:lang w:eastAsia="zh-CN"/>
        </w:rPr>
        <w:t>/No</w:t>
      </w:r>
    </w:p>
    <w:p w14:paraId="0BE02D0F" w14:textId="77777777" w:rsidR="001B2435" w:rsidRPr="00A569F1" w:rsidRDefault="001B2435" w:rsidP="00A709F3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322D5E22" w14:textId="77777777" w:rsidR="001B2435" w:rsidRPr="009F50E5" w:rsidRDefault="001B2435" w:rsidP="001B2435">
      <w:pPr>
        <w:tabs>
          <w:tab w:val="left" w:pos="1230"/>
        </w:tabs>
        <w:ind w:right="-61"/>
        <w:rPr>
          <w:rFonts w:ascii="Calibri" w:eastAsia="SimSun" w:hAnsi="Calibri" w:cs="Calibri"/>
          <w:sz w:val="22"/>
          <w:szCs w:val="22"/>
          <w:lang w:eastAsia="zh-CN"/>
        </w:rPr>
      </w:pPr>
    </w:p>
    <w:p w14:paraId="1BEA1CAF" w14:textId="68886AB2" w:rsidR="009F50E5" w:rsidRPr="00F15BEA" w:rsidRDefault="009F50E5" w:rsidP="00575F96">
      <w:pPr>
        <w:rPr>
          <w:rFonts w:ascii="Calibri" w:eastAsia="SimSun" w:hAnsi="Calibri" w:cs="Calibri"/>
          <w:color w:val="0070C0"/>
          <w:sz w:val="22"/>
          <w:szCs w:val="22"/>
          <w:lang w:eastAsia="zh-CN"/>
        </w:rPr>
      </w:pPr>
      <w:r w:rsidRPr="00F15BEA">
        <w:rPr>
          <w:rFonts w:ascii="Calibri" w:eastAsia="SimSun" w:hAnsi="Calibri" w:cs="Calibri"/>
          <w:color w:val="0070C0"/>
          <w:sz w:val="22"/>
          <w:szCs w:val="22"/>
          <w:lang w:eastAsia="zh-CN"/>
        </w:rPr>
        <w:t xml:space="preserve">Please send </w:t>
      </w:r>
      <w:r w:rsidR="001B2435" w:rsidRPr="00F15BEA">
        <w:rPr>
          <w:rFonts w:ascii="Calibri" w:eastAsia="SimSun" w:hAnsi="Calibri" w:cs="Calibri"/>
          <w:color w:val="0070C0"/>
          <w:sz w:val="22"/>
          <w:szCs w:val="22"/>
          <w:lang w:eastAsia="zh-CN"/>
        </w:rPr>
        <w:t xml:space="preserve">your </w:t>
      </w:r>
      <w:r w:rsidR="001B2435" w:rsidRPr="00F15BEA">
        <w:rPr>
          <w:rFonts w:ascii="Calibri" w:hAnsi="Calibri" w:cs="Calibri"/>
          <w:color w:val="0070C0"/>
          <w:sz w:val="22"/>
          <w:szCs w:val="22"/>
        </w:rPr>
        <w:t xml:space="preserve">abstract and short bio-note of author(s) to </w:t>
      </w:r>
      <w:hyperlink r:id="rId8" w:history="1">
        <w:r w:rsidR="003D1C80" w:rsidRPr="00F15BEA">
          <w:rPr>
            <w:rStyle w:val="Hyperlink"/>
            <w:rFonts w:ascii="Calibri" w:hAnsi="Calibri" w:cs="Calibri"/>
            <w:color w:val="0070C0"/>
            <w:sz w:val="22"/>
            <w:szCs w:val="22"/>
          </w:rPr>
          <w:t>harms@eth.mpg.de</w:t>
        </w:r>
      </w:hyperlink>
      <w:r w:rsidR="003D1C80" w:rsidRPr="00F15BEA">
        <w:rPr>
          <w:rFonts w:ascii="Calibri" w:hAnsi="Calibri" w:cs="Calibri"/>
          <w:color w:val="0070C0"/>
          <w:sz w:val="22"/>
          <w:szCs w:val="22"/>
        </w:rPr>
        <w:t xml:space="preserve"> </w:t>
      </w:r>
      <w:r w:rsidR="00FE3F33" w:rsidRPr="00F15BEA">
        <w:rPr>
          <w:rFonts w:ascii="Calibri" w:hAnsi="Calibri" w:cs="Calibri"/>
          <w:color w:val="0070C0"/>
          <w:sz w:val="22"/>
          <w:szCs w:val="22"/>
        </w:rPr>
        <w:t>by</w:t>
      </w:r>
      <w:r w:rsidR="003D1C80" w:rsidRPr="00F15BEA">
        <w:rPr>
          <w:rFonts w:ascii="Calibri" w:hAnsi="Calibri" w:cs="Calibri"/>
          <w:color w:val="0070C0"/>
          <w:sz w:val="22"/>
          <w:szCs w:val="22"/>
        </w:rPr>
        <w:t xml:space="preserve"> </w:t>
      </w:r>
      <w:r w:rsidR="003D1C80" w:rsidRPr="00F15BEA">
        <w:rPr>
          <w:rFonts w:ascii="Calibri" w:hAnsi="Calibri" w:cs="Calibri"/>
          <w:b/>
          <w:color w:val="0070C0"/>
          <w:sz w:val="22"/>
          <w:szCs w:val="22"/>
        </w:rPr>
        <w:t>30</w:t>
      </w:r>
      <w:r w:rsidR="00937214" w:rsidRPr="00F15BEA">
        <w:rPr>
          <w:rFonts w:ascii="Calibri" w:hAnsi="Calibri" w:cs="Calibri"/>
          <w:b/>
          <w:color w:val="0070C0"/>
          <w:sz w:val="22"/>
          <w:szCs w:val="22"/>
        </w:rPr>
        <w:t xml:space="preserve"> </w:t>
      </w:r>
      <w:r w:rsidR="003D1C80" w:rsidRPr="00F15BEA">
        <w:rPr>
          <w:rFonts w:ascii="Calibri" w:hAnsi="Calibri" w:cs="Calibri"/>
          <w:b/>
          <w:color w:val="0070C0"/>
          <w:sz w:val="22"/>
          <w:szCs w:val="22"/>
        </w:rPr>
        <w:t xml:space="preserve">April </w:t>
      </w:r>
      <w:r w:rsidR="005F47B2" w:rsidRPr="00F15BEA">
        <w:rPr>
          <w:rFonts w:ascii="Calibri" w:hAnsi="Calibri" w:cs="Calibri"/>
          <w:b/>
          <w:color w:val="0070C0"/>
          <w:sz w:val="22"/>
          <w:szCs w:val="22"/>
        </w:rPr>
        <w:t>202</w:t>
      </w:r>
      <w:r w:rsidR="003D1C80" w:rsidRPr="00F15BEA">
        <w:rPr>
          <w:rFonts w:ascii="Calibri" w:hAnsi="Calibri" w:cs="Calibri"/>
          <w:b/>
          <w:color w:val="0070C0"/>
          <w:sz w:val="22"/>
          <w:szCs w:val="22"/>
        </w:rPr>
        <w:t>6</w:t>
      </w:r>
      <w:r w:rsidR="001B2435" w:rsidRPr="00F15BEA">
        <w:rPr>
          <w:rFonts w:ascii="Calibri" w:hAnsi="Calibri" w:cs="Calibri"/>
          <w:color w:val="0070C0"/>
          <w:sz w:val="22"/>
          <w:szCs w:val="22"/>
        </w:rPr>
        <w:t>.</w:t>
      </w:r>
    </w:p>
    <w:p w14:paraId="06280081" w14:textId="77777777" w:rsidR="001B2435" w:rsidRPr="009F50E5" w:rsidRDefault="001B2435" w:rsidP="001B2435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47A814DA" w14:textId="77777777" w:rsidR="001B2435" w:rsidRPr="009F50E5" w:rsidRDefault="001B2435" w:rsidP="001B2435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1634CDAF" w14:textId="49F71C85" w:rsidR="001702FC" w:rsidRPr="009F50E5" w:rsidRDefault="009F50E5" w:rsidP="00697B6F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 w:rsidRPr="009F50E5">
        <w:rPr>
          <w:rFonts w:ascii="Calibri" w:eastAsia="SimSun" w:hAnsi="Calibri" w:cs="Calibri"/>
          <w:b/>
          <w:sz w:val="22"/>
          <w:szCs w:val="22"/>
          <w:lang w:eastAsia="zh-CN"/>
        </w:rPr>
        <w:t>ABSTRACT</w:t>
      </w:r>
    </w:p>
    <w:p w14:paraId="02C367ED" w14:textId="77777777" w:rsidR="0077334F" w:rsidRPr="009F50E5" w:rsidRDefault="0077334F" w:rsidP="001702FC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1D76AF2A" w14:textId="42B118CA" w:rsidR="00D10022" w:rsidRPr="009F50E5" w:rsidRDefault="009F50E5" w:rsidP="00D10022">
      <w:pPr>
        <w:jc w:val="both"/>
        <w:rPr>
          <w:rFonts w:ascii="Calibri" w:eastAsia="SimSun" w:hAnsi="Calibri" w:cs="Calibri"/>
          <w:i/>
          <w:color w:val="000000"/>
          <w:sz w:val="22"/>
          <w:szCs w:val="22"/>
          <w:lang w:eastAsia="zh-CN"/>
        </w:rPr>
      </w:pPr>
      <w:r w:rsidRPr="009F50E5">
        <w:rPr>
          <w:rFonts w:ascii="Calibri" w:hAnsi="Calibri" w:cs="Calibri"/>
          <w:i/>
          <w:color w:val="000000"/>
          <w:sz w:val="22"/>
          <w:szCs w:val="22"/>
        </w:rPr>
        <w:t>Includes a summary of the conceptual approach, methodological route and key findings (</w:t>
      </w:r>
      <w:proofErr w:type="gramStart"/>
      <w:r w:rsidRPr="009F50E5">
        <w:rPr>
          <w:rFonts w:ascii="Calibri" w:hAnsi="Calibri" w:cs="Calibri"/>
          <w:i/>
          <w:color w:val="000000"/>
          <w:sz w:val="22"/>
          <w:szCs w:val="22"/>
        </w:rPr>
        <w:t xml:space="preserve">300 words </w:t>
      </w:r>
      <w:r w:rsidR="00D10022" w:rsidRPr="009F50E5">
        <w:rPr>
          <w:rFonts w:ascii="Calibri" w:hAnsi="Calibri" w:cs="Calibri"/>
          <w:i/>
          <w:color w:val="000000"/>
          <w:sz w:val="22"/>
          <w:szCs w:val="22"/>
        </w:rPr>
        <w:t>maximum</w:t>
      </w:r>
      <w:proofErr w:type="gramEnd"/>
      <w:r w:rsidR="00D10022" w:rsidRPr="009F50E5">
        <w:rPr>
          <w:rFonts w:ascii="Calibri" w:hAnsi="Calibri" w:cs="Calibri"/>
          <w:i/>
          <w:color w:val="000000"/>
          <w:sz w:val="22"/>
          <w:szCs w:val="22"/>
        </w:rPr>
        <w:t>)</w:t>
      </w:r>
    </w:p>
    <w:p w14:paraId="6D2A9D59" w14:textId="77777777" w:rsidR="00697B6F" w:rsidRPr="009F50E5" w:rsidRDefault="00697B6F" w:rsidP="001702FC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16E34DEE" w14:textId="77777777" w:rsidR="00F251F9" w:rsidRPr="009F50E5" w:rsidRDefault="00F251F9" w:rsidP="001702FC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29315AD6" w14:textId="08A9D643" w:rsidR="001702FC" w:rsidRPr="009F50E5" w:rsidRDefault="009F50E5" w:rsidP="00697B6F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 w:rsidRPr="009F50E5">
        <w:rPr>
          <w:rFonts w:ascii="Calibri" w:eastAsia="SimSun" w:hAnsi="Calibri" w:cs="Calibri"/>
          <w:b/>
          <w:sz w:val="22"/>
          <w:szCs w:val="22"/>
          <w:lang w:eastAsia="zh-CN"/>
        </w:rPr>
        <w:t>ABOUT THE SPEAKER</w:t>
      </w:r>
    </w:p>
    <w:p w14:paraId="65768022" w14:textId="77777777" w:rsidR="0077334F" w:rsidRPr="009F50E5" w:rsidRDefault="0077334F" w:rsidP="00697B6F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0E1E81A1" w14:textId="2CD08AF7" w:rsidR="006B37CA" w:rsidRPr="009F50E5" w:rsidRDefault="001702FC" w:rsidP="001702FC">
      <w:pPr>
        <w:rPr>
          <w:rFonts w:ascii="Calibri" w:hAnsi="Calibri" w:cs="Calibri"/>
          <w:i/>
          <w:sz w:val="22"/>
          <w:szCs w:val="22"/>
          <w:lang w:val="en-AU"/>
        </w:rPr>
      </w:pPr>
      <w:r w:rsidRPr="009F50E5">
        <w:rPr>
          <w:rFonts w:ascii="Calibri" w:hAnsi="Calibri" w:cs="Calibri"/>
          <w:i/>
          <w:sz w:val="22"/>
          <w:szCs w:val="22"/>
          <w:lang w:val="en-AU"/>
        </w:rPr>
        <w:t>A</w:t>
      </w:r>
      <w:r w:rsidR="00702BEA" w:rsidRPr="009F50E5">
        <w:rPr>
          <w:rFonts w:ascii="Calibri" w:hAnsi="Calibri" w:cs="Calibri"/>
          <w:i/>
          <w:sz w:val="22"/>
          <w:szCs w:val="22"/>
          <w:lang w:val="en-AU"/>
        </w:rPr>
        <w:t xml:space="preserve"> </w:t>
      </w:r>
      <w:r w:rsidRPr="009F50E5">
        <w:rPr>
          <w:rFonts w:ascii="Calibri" w:hAnsi="Calibri" w:cs="Calibri"/>
          <w:i/>
          <w:sz w:val="22"/>
          <w:szCs w:val="22"/>
          <w:lang w:val="en-AU"/>
        </w:rPr>
        <w:t xml:space="preserve">short biography of about </w:t>
      </w:r>
      <w:r w:rsidR="003D1C80">
        <w:rPr>
          <w:rFonts w:ascii="Calibri" w:hAnsi="Calibri" w:cs="Calibri"/>
          <w:i/>
          <w:sz w:val="22"/>
          <w:szCs w:val="22"/>
          <w:lang w:val="en-AU"/>
        </w:rPr>
        <w:t>20</w:t>
      </w:r>
      <w:r w:rsidR="004C613A" w:rsidRPr="009F50E5">
        <w:rPr>
          <w:rFonts w:ascii="Calibri" w:hAnsi="Calibri" w:cs="Calibri"/>
          <w:i/>
          <w:sz w:val="22"/>
          <w:szCs w:val="22"/>
          <w:lang w:val="en-AU"/>
        </w:rPr>
        <w:t>0</w:t>
      </w:r>
      <w:r w:rsidRPr="009F50E5">
        <w:rPr>
          <w:rFonts w:ascii="Calibri" w:hAnsi="Calibri" w:cs="Calibri"/>
          <w:i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9F50E5">
        <w:rPr>
          <w:rFonts w:ascii="Calibri" w:hAnsi="Calibri" w:cs="Calibri"/>
          <w:i/>
          <w:sz w:val="22"/>
          <w:szCs w:val="22"/>
          <w:lang w:val="en-AU"/>
        </w:rPr>
        <w:t>.</w:t>
      </w:r>
    </w:p>
    <w:sectPr w:rsidR="006B37CA" w:rsidRPr="009F50E5" w:rsidSect="00FA50D0">
      <w:headerReference w:type="even" r:id="rId9"/>
      <w:headerReference w:type="default" r:id="rId10"/>
      <w:footerReference w:type="even" r:id="rId11"/>
      <w:footerReference w:type="default" r:id="rId12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39DBD5" w14:textId="77777777" w:rsidR="00D13D17" w:rsidRDefault="00D13D17">
      <w:r>
        <w:separator/>
      </w:r>
    </w:p>
  </w:endnote>
  <w:endnote w:type="continuationSeparator" w:id="0">
    <w:p w14:paraId="194EF818" w14:textId="77777777" w:rsidR="00D13D17" w:rsidRDefault="00D13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2F0DA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2B3A20" w14:textId="77777777"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3E9622" w14:textId="77777777"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5D127163" w14:textId="77777777" w:rsidR="00A66162" w:rsidRPr="009718D7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2794D768" w14:textId="7DE2599B"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>Draft Copy – Not to be Quoted Without Permission from the Author</w:t>
    </w: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441EDE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E85C3A" w14:textId="77777777" w:rsidR="00D13D17" w:rsidRDefault="00D13D17">
      <w:r>
        <w:separator/>
      </w:r>
    </w:p>
  </w:footnote>
  <w:footnote w:type="continuationSeparator" w:id="0">
    <w:p w14:paraId="462B96B2" w14:textId="77777777" w:rsidR="00D13D17" w:rsidRDefault="00D13D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8FE7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54861B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2D82A" w14:textId="1BEC2637" w:rsidR="00F14FA3" w:rsidRDefault="003D1C80" w:rsidP="00937214">
    <w:pPr>
      <w:jc w:val="center"/>
      <w:rPr>
        <w:rFonts w:ascii="Calibri" w:hAnsi="Calibri" w:cs="Calibri"/>
        <w:b/>
        <w:sz w:val="20"/>
        <w:szCs w:val="21"/>
      </w:rPr>
    </w:pPr>
    <w:bookmarkStart w:id="0" w:name="OLE_LINK3"/>
    <w:bookmarkStart w:id="1" w:name="OLE_LINK4"/>
    <w:r w:rsidRPr="003D1C80">
      <w:rPr>
        <w:rFonts w:ascii="Calibri" w:hAnsi="Calibri" w:cs="Calibri"/>
        <w:b/>
        <w:sz w:val="20"/>
        <w:szCs w:val="21"/>
      </w:rPr>
      <w:t>INFRASTRUCTURES, IN COMPARISON: THINKING ACROSS CASES AND CONTEXTS</w:t>
    </w:r>
  </w:p>
  <w:p w14:paraId="3310934A" w14:textId="11C8F7A2" w:rsidR="000474D3" w:rsidRPr="003F257A" w:rsidRDefault="003D1C80" w:rsidP="000474D3">
    <w:pPr>
      <w:jc w:val="center"/>
      <w:rPr>
        <w:rFonts w:ascii="Calibri" w:hAnsi="Calibri" w:cs="Calibri"/>
        <w:color w:val="000000" w:themeColor="text1"/>
        <w:sz w:val="20"/>
        <w:szCs w:val="20"/>
      </w:rPr>
    </w:pPr>
    <w:r>
      <w:rPr>
        <w:rFonts w:ascii="Calibri" w:hAnsi="Calibri" w:cs="Arial"/>
        <w:sz w:val="20"/>
        <w:szCs w:val="20"/>
        <w:lang w:val="en-GB"/>
      </w:rPr>
      <w:t>1</w:t>
    </w:r>
    <w:r w:rsidR="00A709F3" w:rsidRPr="003F257A">
      <w:rPr>
        <w:rFonts w:ascii="Calibri" w:hAnsi="Calibri" w:cs="Arial"/>
        <w:sz w:val="20"/>
        <w:szCs w:val="20"/>
        <w:lang w:val="en-GB"/>
      </w:rPr>
      <w:t>-</w:t>
    </w:r>
    <w:r>
      <w:rPr>
        <w:rFonts w:ascii="Calibri" w:hAnsi="Calibri" w:cs="Arial"/>
        <w:sz w:val="20"/>
        <w:szCs w:val="20"/>
        <w:lang w:val="en-GB"/>
      </w:rPr>
      <w:t>2</w:t>
    </w:r>
    <w:r w:rsidR="00D04346">
      <w:rPr>
        <w:rFonts w:ascii="Calibri" w:hAnsi="Calibri" w:cs="Arial"/>
        <w:sz w:val="20"/>
        <w:szCs w:val="20"/>
        <w:lang w:val="en-GB"/>
      </w:rPr>
      <w:t xml:space="preserve"> </w:t>
    </w:r>
    <w:r>
      <w:rPr>
        <w:rFonts w:ascii="Calibri" w:hAnsi="Calibri" w:cs="Arial"/>
        <w:sz w:val="20"/>
        <w:szCs w:val="20"/>
        <w:lang w:val="en-GB"/>
      </w:rPr>
      <w:t xml:space="preserve">October </w:t>
    </w:r>
    <w:r w:rsidR="00A709F3" w:rsidRPr="003F257A">
      <w:rPr>
        <w:rFonts w:ascii="Calibri" w:hAnsi="Calibri" w:cs="Arial"/>
        <w:sz w:val="20"/>
        <w:szCs w:val="20"/>
        <w:lang w:val="en-GB"/>
      </w:rPr>
      <w:t>202</w:t>
    </w:r>
    <w:r>
      <w:rPr>
        <w:rFonts w:ascii="Calibri" w:hAnsi="Calibri" w:cs="Arial"/>
        <w:sz w:val="20"/>
        <w:szCs w:val="20"/>
        <w:lang w:val="en-GB"/>
      </w:rPr>
      <w:t>6</w:t>
    </w:r>
    <w:r w:rsidR="000474D3" w:rsidRPr="003F257A">
      <w:rPr>
        <w:rFonts w:ascii="Calibri" w:hAnsi="Calibri" w:cs="Calibri"/>
        <w:color w:val="000000" w:themeColor="text1"/>
        <w:sz w:val="20"/>
        <w:szCs w:val="20"/>
      </w:rPr>
      <w:t xml:space="preserve"> | Asia Research Institute, National University of Singapore</w:t>
    </w:r>
    <w:bookmarkEnd w:id="0"/>
    <w:bookmarkEnd w:id="1"/>
  </w:p>
  <w:p w14:paraId="1DEF3B67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DC696C3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37528242">
    <w:abstractNumId w:val="1"/>
  </w:num>
  <w:num w:numId="2" w16cid:durableId="985739297">
    <w:abstractNumId w:val="0"/>
  </w:num>
  <w:num w:numId="3" w16cid:durableId="3613949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pBYA72yNZSwAAAA="/>
  </w:docVars>
  <w:rsids>
    <w:rsidRoot w:val="006E67B5"/>
    <w:rsid w:val="00025502"/>
    <w:rsid w:val="00042A47"/>
    <w:rsid w:val="000474D3"/>
    <w:rsid w:val="00052AB5"/>
    <w:rsid w:val="000640A4"/>
    <w:rsid w:val="00080F0E"/>
    <w:rsid w:val="00086E12"/>
    <w:rsid w:val="000A53E7"/>
    <w:rsid w:val="000D767B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6605A"/>
    <w:rsid w:val="002765DA"/>
    <w:rsid w:val="00276A90"/>
    <w:rsid w:val="002C11BF"/>
    <w:rsid w:val="002D0C7C"/>
    <w:rsid w:val="002D2B81"/>
    <w:rsid w:val="002F00A8"/>
    <w:rsid w:val="003224B8"/>
    <w:rsid w:val="00340108"/>
    <w:rsid w:val="00344459"/>
    <w:rsid w:val="00361F12"/>
    <w:rsid w:val="0036288E"/>
    <w:rsid w:val="00386401"/>
    <w:rsid w:val="00394A10"/>
    <w:rsid w:val="003B2122"/>
    <w:rsid w:val="003C366B"/>
    <w:rsid w:val="003D11F3"/>
    <w:rsid w:val="003D1C80"/>
    <w:rsid w:val="003E160C"/>
    <w:rsid w:val="003F257A"/>
    <w:rsid w:val="003F2626"/>
    <w:rsid w:val="003F3C6F"/>
    <w:rsid w:val="004302AA"/>
    <w:rsid w:val="004342AD"/>
    <w:rsid w:val="00441EDE"/>
    <w:rsid w:val="0044231E"/>
    <w:rsid w:val="00442591"/>
    <w:rsid w:val="00453F7B"/>
    <w:rsid w:val="00461756"/>
    <w:rsid w:val="00467789"/>
    <w:rsid w:val="004737F6"/>
    <w:rsid w:val="00485CDA"/>
    <w:rsid w:val="0049048A"/>
    <w:rsid w:val="004C38B8"/>
    <w:rsid w:val="004C613A"/>
    <w:rsid w:val="004E11BE"/>
    <w:rsid w:val="005141A8"/>
    <w:rsid w:val="005706AA"/>
    <w:rsid w:val="00575F96"/>
    <w:rsid w:val="00591606"/>
    <w:rsid w:val="005932F0"/>
    <w:rsid w:val="005A0368"/>
    <w:rsid w:val="005B1EB2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467F1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870F9"/>
    <w:rsid w:val="007A679E"/>
    <w:rsid w:val="007F6FF9"/>
    <w:rsid w:val="00805200"/>
    <w:rsid w:val="0081063B"/>
    <w:rsid w:val="00817D58"/>
    <w:rsid w:val="0082401D"/>
    <w:rsid w:val="00825C5C"/>
    <w:rsid w:val="0086614F"/>
    <w:rsid w:val="00867E76"/>
    <w:rsid w:val="008722A0"/>
    <w:rsid w:val="00873067"/>
    <w:rsid w:val="00885EA3"/>
    <w:rsid w:val="008909D6"/>
    <w:rsid w:val="008B20AE"/>
    <w:rsid w:val="008B3C66"/>
    <w:rsid w:val="008D5CDE"/>
    <w:rsid w:val="008E2679"/>
    <w:rsid w:val="008E4245"/>
    <w:rsid w:val="009142F0"/>
    <w:rsid w:val="00937214"/>
    <w:rsid w:val="00945CD3"/>
    <w:rsid w:val="00955608"/>
    <w:rsid w:val="00960658"/>
    <w:rsid w:val="0097058D"/>
    <w:rsid w:val="00970F71"/>
    <w:rsid w:val="009718D7"/>
    <w:rsid w:val="00972133"/>
    <w:rsid w:val="00974488"/>
    <w:rsid w:val="00975EAD"/>
    <w:rsid w:val="0099557D"/>
    <w:rsid w:val="009B7100"/>
    <w:rsid w:val="009D7D8E"/>
    <w:rsid w:val="009E51B5"/>
    <w:rsid w:val="009F50E5"/>
    <w:rsid w:val="00A01B58"/>
    <w:rsid w:val="00A320C1"/>
    <w:rsid w:val="00A345DD"/>
    <w:rsid w:val="00A568EC"/>
    <w:rsid w:val="00A639A0"/>
    <w:rsid w:val="00A65492"/>
    <w:rsid w:val="00A66162"/>
    <w:rsid w:val="00A709F3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55E"/>
    <w:rsid w:val="00B605EF"/>
    <w:rsid w:val="00B62C66"/>
    <w:rsid w:val="00B70943"/>
    <w:rsid w:val="00B70BD4"/>
    <w:rsid w:val="00B902B8"/>
    <w:rsid w:val="00BA06FC"/>
    <w:rsid w:val="00BC42F3"/>
    <w:rsid w:val="00C30CB5"/>
    <w:rsid w:val="00C341E3"/>
    <w:rsid w:val="00C40115"/>
    <w:rsid w:val="00C63D5C"/>
    <w:rsid w:val="00C71A6E"/>
    <w:rsid w:val="00C8767D"/>
    <w:rsid w:val="00C971DF"/>
    <w:rsid w:val="00CB134A"/>
    <w:rsid w:val="00CB7250"/>
    <w:rsid w:val="00CC5FEB"/>
    <w:rsid w:val="00CD44B7"/>
    <w:rsid w:val="00CF0A11"/>
    <w:rsid w:val="00D04346"/>
    <w:rsid w:val="00D10022"/>
    <w:rsid w:val="00D13D17"/>
    <w:rsid w:val="00D17E2C"/>
    <w:rsid w:val="00D20F93"/>
    <w:rsid w:val="00D43464"/>
    <w:rsid w:val="00D47F72"/>
    <w:rsid w:val="00D70D81"/>
    <w:rsid w:val="00D75A9E"/>
    <w:rsid w:val="00D92057"/>
    <w:rsid w:val="00DA1DEA"/>
    <w:rsid w:val="00DB79E5"/>
    <w:rsid w:val="00DE24F2"/>
    <w:rsid w:val="00DF469D"/>
    <w:rsid w:val="00DF7FA2"/>
    <w:rsid w:val="00E00411"/>
    <w:rsid w:val="00E033CF"/>
    <w:rsid w:val="00E055F9"/>
    <w:rsid w:val="00E55FE7"/>
    <w:rsid w:val="00E570A4"/>
    <w:rsid w:val="00E62307"/>
    <w:rsid w:val="00E740FA"/>
    <w:rsid w:val="00E756E0"/>
    <w:rsid w:val="00E76CE2"/>
    <w:rsid w:val="00E83E4B"/>
    <w:rsid w:val="00EA0BC0"/>
    <w:rsid w:val="00EA317F"/>
    <w:rsid w:val="00EC6D17"/>
    <w:rsid w:val="00ED32F1"/>
    <w:rsid w:val="00EE27AE"/>
    <w:rsid w:val="00EE2C02"/>
    <w:rsid w:val="00EE3422"/>
    <w:rsid w:val="00EF0EE7"/>
    <w:rsid w:val="00EF5405"/>
    <w:rsid w:val="00EF66B8"/>
    <w:rsid w:val="00F1487B"/>
    <w:rsid w:val="00F14FA3"/>
    <w:rsid w:val="00F15BEA"/>
    <w:rsid w:val="00F207A6"/>
    <w:rsid w:val="00F251F9"/>
    <w:rsid w:val="00F47C33"/>
    <w:rsid w:val="00F67F4C"/>
    <w:rsid w:val="00F74EBE"/>
    <w:rsid w:val="00F86264"/>
    <w:rsid w:val="00FA50D0"/>
    <w:rsid w:val="00FB69A8"/>
    <w:rsid w:val="00FC5D17"/>
    <w:rsid w:val="00FD3EEE"/>
    <w:rsid w:val="00FD45C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83FCDF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043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rms@eth.mpg.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9DEC2D-91FD-4A52-9314-C8FBB3C8E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74</Characters>
  <Application>Microsoft Office Word</Application>
  <DocSecurity>0</DocSecurity>
  <Lines>1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545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Tay Minghua</cp:lastModifiedBy>
  <cp:revision>3</cp:revision>
  <cp:lastPrinted>2009-11-11T09:08:00Z</cp:lastPrinted>
  <dcterms:created xsi:type="dcterms:W3CDTF">2026-03-31T03:17:00Z</dcterms:created>
  <dcterms:modified xsi:type="dcterms:W3CDTF">2026-03-31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71c3207015d2d8c93cc0b321b65ad81c41093c92a46b4fc3f8f1cf877ee05</vt:lpwstr>
  </property>
</Properties>
</file>